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43B197" w14:textId="60764DB5" w:rsidR="008950F5" w:rsidRPr="008950F5" w:rsidRDefault="008950F5" w:rsidP="008950F5">
      <w:pPr>
        <w:pStyle w:val="NormalWeb"/>
        <w:rPr>
          <w:rFonts w:ascii="Arial" w:hAnsi="Arial" w:cs="Arial"/>
          <w:color w:val="000000"/>
        </w:rPr>
      </w:pPr>
      <w:r w:rsidRPr="008950F5">
        <w:rPr>
          <w:rFonts w:ascii="Arial" w:hAnsi="Arial" w:cs="Arial"/>
          <w:b/>
          <w:bCs/>
          <w:color w:val="000000"/>
        </w:rPr>
        <w:t>Alunos/as especiais selecionados/as</w:t>
      </w:r>
      <w:r w:rsidRPr="00D17B02">
        <w:rPr>
          <w:rFonts w:ascii="Arial" w:hAnsi="Arial" w:cs="Arial"/>
          <w:b/>
          <w:bCs/>
          <w:color w:val="000000"/>
        </w:rPr>
        <w:t xml:space="preserve"> 2023/01</w:t>
      </w:r>
      <w:r w:rsidRPr="008950F5">
        <w:rPr>
          <w:rFonts w:ascii="Arial" w:hAnsi="Arial" w:cs="Arial"/>
          <w:b/>
          <w:bCs/>
          <w:color w:val="000000"/>
        </w:rPr>
        <w:t>:</w:t>
      </w:r>
    </w:p>
    <w:p w14:paraId="03BB58A0" w14:textId="77777777" w:rsidR="008950F5" w:rsidRPr="00D17B02" w:rsidRDefault="008950F5">
      <w:pPr>
        <w:rPr>
          <w:rFonts w:ascii="Arial" w:hAnsi="Arial" w:cs="Arial"/>
          <w:b/>
          <w:bCs/>
          <w:sz w:val="24"/>
          <w:szCs w:val="24"/>
        </w:rPr>
      </w:pPr>
    </w:p>
    <w:p w14:paraId="044FBD35" w14:textId="77777777" w:rsidR="00F96F61" w:rsidRPr="00F96F61" w:rsidRDefault="00F96F61" w:rsidP="00F96F6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F96F61">
        <w:rPr>
          <w:rFonts w:ascii="Arial" w:eastAsia="Times New Roman" w:hAnsi="Arial" w:cs="Arial"/>
          <w:b/>
          <w:bCs/>
          <w:color w:val="000000"/>
          <w:sz w:val="24"/>
          <w:szCs w:val="24"/>
          <w:lang w:eastAsia="pt-BR"/>
        </w:rPr>
        <w:t>A pesquisa em educação na perspectiva do materialismo histórico-dialético</w:t>
      </w:r>
    </w:p>
    <w:p w14:paraId="021A5527" w14:textId="77777777" w:rsidR="00F96F61" w:rsidRPr="00F96F61" w:rsidRDefault="00F96F61" w:rsidP="00F96F6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</w:p>
    <w:p w14:paraId="474163CD" w14:textId="77777777" w:rsidR="00F96F61" w:rsidRPr="00F96F61" w:rsidRDefault="00F96F61" w:rsidP="00F96F6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Adriano Salvi</w:t>
      </w:r>
    </w:p>
    <w:p w14:paraId="329E96E1" w14:textId="77777777" w:rsidR="00F96F61" w:rsidRPr="00F96F61" w:rsidRDefault="00F96F61" w:rsidP="00F96F6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Bruna Moraes da Silva</w:t>
      </w:r>
    </w:p>
    <w:p w14:paraId="090EF355" w14:textId="77777777" w:rsidR="00F96F61" w:rsidRPr="00F96F61" w:rsidRDefault="00F96F61" w:rsidP="00F96F6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Bruno Cerino dos Santos</w:t>
      </w:r>
    </w:p>
    <w:p w14:paraId="1D99C332" w14:textId="77777777" w:rsidR="00F96F61" w:rsidRPr="00F96F61" w:rsidRDefault="00F96F61" w:rsidP="00F96F6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Caroline Vissotto</w:t>
      </w:r>
    </w:p>
    <w:p w14:paraId="2EE21B4C" w14:textId="77777777" w:rsidR="00F96F61" w:rsidRPr="00F96F61" w:rsidRDefault="00F96F61" w:rsidP="00F96F6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Carolini de Souza Vilela Correia</w:t>
      </w:r>
    </w:p>
    <w:p w14:paraId="333E0D0D" w14:textId="77777777" w:rsidR="00F96F61" w:rsidRPr="00F96F61" w:rsidRDefault="00F96F61" w:rsidP="00F96F6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Chaiane Cesar Schendroski</w:t>
      </w:r>
    </w:p>
    <w:p w14:paraId="6E876869" w14:textId="77777777" w:rsidR="00F96F61" w:rsidRPr="00F96F61" w:rsidRDefault="00F96F61" w:rsidP="00F96F6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Dalânea Cristina Flôr</w:t>
      </w:r>
    </w:p>
    <w:p w14:paraId="5BBD894A" w14:textId="77777777" w:rsidR="00F96F61" w:rsidRPr="00F96F61" w:rsidRDefault="00F96F61" w:rsidP="00F96F6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Gerson Luiz da Cruz</w:t>
      </w:r>
    </w:p>
    <w:p w14:paraId="1148D38C" w14:textId="77777777" w:rsidR="00F96F61" w:rsidRPr="00F96F61" w:rsidRDefault="00F96F61" w:rsidP="00F96F6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Helaine Neves da Silva</w:t>
      </w:r>
    </w:p>
    <w:p w14:paraId="31E85869" w14:textId="77777777" w:rsidR="00F96F61" w:rsidRPr="00F96F61" w:rsidRDefault="00F96F61" w:rsidP="00F96F6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Italo Salomão Ribas</w:t>
      </w:r>
    </w:p>
    <w:p w14:paraId="3994709D" w14:textId="77777777" w:rsidR="00F96F61" w:rsidRPr="00F96F61" w:rsidRDefault="00F96F61" w:rsidP="00F96F6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Izabella Gomes de Oliveira</w:t>
      </w:r>
    </w:p>
    <w:p w14:paraId="0EB100EB" w14:textId="77777777" w:rsidR="00F96F61" w:rsidRPr="00F96F61" w:rsidRDefault="00F96F61" w:rsidP="00F96F6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José Nilson Alsines da Silva</w:t>
      </w:r>
    </w:p>
    <w:p w14:paraId="377CEE98" w14:textId="77777777" w:rsidR="00F96F61" w:rsidRPr="00F96F61" w:rsidRDefault="00F96F61" w:rsidP="00F96F6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Juliana Farias de Limas</w:t>
      </w:r>
    </w:p>
    <w:p w14:paraId="4EDA1209" w14:textId="77777777" w:rsidR="00F96F61" w:rsidRPr="00F96F61" w:rsidRDefault="00F96F61" w:rsidP="00F96F6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Leonardo Fabre Klement</w:t>
      </w:r>
    </w:p>
    <w:p w14:paraId="1EF2D4CA" w14:textId="77777777" w:rsidR="00F96F61" w:rsidRPr="00F96F61" w:rsidRDefault="00F96F61" w:rsidP="00F96F6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Liliam Guimarães de Barcelos</w:t>
      </w:r>
    </w:p>
    <w:p w14:paraId="64DA03FA" w14:textId="77777777" w:rsidR="00F96F61" w:rsidRPr="00F96F61" w:rsidRDefault="00F96F61" w:rsidP="00F96F6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Liliane Vanilde de Souza</w:t>
      </w:r>
    </w:p>
    <w:p w14:paraId="1AD7694F" w14:textId="77777777" w:rsidR="00F96F61" w:rsidRPr="00F96F61" w:rsidRDefault="00F96F61" w:rsidP="00F96F6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Mioara Farias Pacheco Vieira</w:t>
      </w:r>
    </w:p>
    <w:p w14:paraId="54EFCD38" w14:textId="77777777" w:rsidR="00F96F61" w:rsidRPr="00F96F61" w:rsidRDefault="00F96F61" w:rsidP="00F96F6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Patricia Nunes Martins</w:t>
      </w:r>
    </w:p>
    <w:p w14:paraId="0EA0CF2A" w14:textId="77777777" w:rsidR="00F96F61" w:rsidRPr="00F96F61" w:rsidRDefault="00F96F61" w:rsidP="00F96F6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Rebeca Torres Taveira</w:t>
      </w:r>
    </w:p>
    <w:p w14:paraId="4A382E5D" w14:textId="77777777" w:rsidR="00F96F61" w:rsidRPr="00F96F61" w:rsidRDefault="00F96F61" w:rsidP="00F96F6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Rejane Esther Vieira</w:t>
      </w:r>
    </w:p>
    <w:p w14:paraId="685770C9" w14:textId="77777777" w:rsidR="00F96F61" w:rsidRPr="00F96F61" w:rsidRDefault="00F96F61" w:rsidP="00F96F6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Roberta Pereira Vieira de Souza</w:t>
      </w:r>
    </w:p>
    <w:p w14:paraId="7D8EC866" w14:textId="77777777" w:rsidR="00F96F61" w:rsidRPr="00F96F61" w:rsidRDefault="00F96F61" w:rsidP="00F96F6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Ruan Fernando Waiss</w:t>
      </w:r>
    </w:p>
    <w:p w14:paraId="69AAFB25" w14:textId="77777777" w:rsidR="00F96F61" w:rsidRPr="00F96F61" w:rsidRDefault="00F96F61" w:rsidP="00F96F6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Thaisa Neiverth</w:t>
      </w:r>
    </w:p>
    <w:p w14:paraId="5F71B1A7" w14:textId="77777777" w:rsidR="00F96F61" w:rsidRPr="00F96F61" w:rsidRDefault="00F96F61" w:rsidP="00F96F6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Thunay Venzi Botrel</w:t>
      </w:r>
    </w:p>
    <w:p w14:paraId="27B92D22" w14:textId="77777777" w:rsidR="00F96F61" w:rsidRPr="00F96F61" w:rsidRDefault="00F96F61" w:rsidP="00F96F6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Walace Queiroz de Souza</w:t>
      </w:r>
    </w:p>
    <w:p w14:paraId="7ACB218A" w14:textId="0605468D" w:rsidR="00F96F61" w:rsidRPr="00D17B02" w:rsidRDefault="00F96F61" w:rsidP="00F96F61">
      <w:pPr>
        <w:rPr>
          <w:rFonts w:ascii="Arial" w:hAnsi="Arial" w:cs="Arial"/>
          <w:sz w:val="24"/>
          <w:szCs w:val="24"/>
        </w:rPr>
      </w:pPr>
    </w:p>
    <w:p w14:paraId="1370307E" w14:textId="52011E20" w:rsidR="00F96F61" w:rsidRPr="00D17B02" w:rsidRDefault="00F96F61" w:rsidP="00F96F61">
      <w:pPr>
        <w:rPr>
          <w:rFonts w:ascii="Arial" w:hAnsi="Arial" w:cs="Arial"/>
          <w:sz w:val="24"/>
          <w:szCs w:val="24"/>
        </w:rPr>
      </w:pPr>
    </w:p>
    <w:p w14:paraId="1921C810" w14:textId="77777777" w:rsidR="00F96F61" w:rsidRPr="00F96F61" w:rsidRDefault="00F96F61" w:rsidP="00F96F6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F96F61">
        <w:rPr>
          <w:rFonts w:ascii="Arial" w:eastAsia="Times New Roman" w:hAnsi="Arial" w:cs="Arial"/>
          <w:b/>
          <w:bCs/>
          <w:color w:val="000000"/>
          <w:sz w:val="24"/>
          <w:szCs w:val="24"/>
          <w:lang w:eastAsia="pt-BR"/>
        </w:rPr>
        <w:t>Crianças, infâncias, culturas e práticas educativas</w:t>
      </w:r>
    </w:p>
    <w:p w14:paraId="4004C26A" w14:textId="77777777" w:rsidR="00F96F61" w:rsidRPr="00F96F61" w:rsidRDefault="00F96F61" w:rsidP="00F96F6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</w:p>
    <w:p w14:paraId="11A3239E" w14:textId="77777777" w:rsidR="00F96F61" w:rsidRPr="00F96F61" w:rsidRDefault="00F96F61" w:rsidP="00F96F6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Cassiano Uberti</w:t>
      </w:r>
    </w:p>
    <w:p w14:paraId="3A9A2656" w14:textId="77777777" w:rsidR="00F96F61" w:rsidRPr="00F96F61" w:rsidRDefault="00F96F61" w:rsidP="00F96F6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Fernanda Boaventura dos Santos</w:t>
      </w:r>
    </w:p>
    <w:p w14:paraId="46BD8516" w14:textId="77777777" w:rsidR="00F96F61" w:rsidRPr="00F96F61" w:rsidRDefault="00F96F61" w:rsidP="00F96F6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Juliana Alves Bezerra de Andrade</w:t>
      </w:r>
    </w:p>
    <w:p w14:paraId="6FA780A5" w14:textId="77777777" w:rsidR="00F96F61" w:rsidRPr="00F96F61" w:rsidRDefault="00F96F61" w:rsidP="00F96F6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Kátia Bernadeth da Silva</w:t>
      </w:r>
    </w:p>
    <w:p w14:paraId="07FF2A1D" w14:textId="77777777" w:rsidR="00F96F61" w:rsidRPr="00F96F61" w:rsidRDefault="00F96F61" w:rsidP="00F96F6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Karoline Bento Mereanice Correia</w:t>
      </w:r>
    </w:p>
    <w:p w14:paraId="62FF4ADD" w14:textId="77777777" w:rsidR="00F96F61" w:rsidRPr="00F96F61" w:rsidRDefault="00F96F61" w:rsidP="00F96F6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Letícia Águida Bento Ferreira</w:t>
      </w:r>
    </w:p>
    <w:p w14:paraId="76E7E031" w14:textId="77777777" w:rsidR="00F96F61" w:rsidRPr="00F96F61" w:rsidRDefault="00F96F61" w:rsidP="00F96F6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Loiva Lucia Herbert</w:t>
      </w:r>
    </w:p>
    <w:p w14:paraId="3890A4D2" w14:textId="77777777" w:rsidR="00F96F61" w:rsidRPr="00F96F61" w:rsidRDefault="00F96F61" w:rsidP="00F96F6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Luíza Helena Ferraro</w:t>
      </w:r>
    </w:p>
    <w:p w14:paraId="200FF138" w14:textId="77777777" w:rsidR="00F96F61" w:rsidRPr="00F96F61" w:rsidRDefault="00F96F61" w:rsidP="00F96F6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Mereanice Correia</w:t>
      </w:r>
    </w:p>
    <w:p w14:paraId="1EA5BE86" w14:textId="77777777" w:rsidR="00F96F61" w:rsidRPr="00F96F61" w:rsidRDefault="00F96F61" w:rsidP="00F96F6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Sandy Varela de Christo</w:t>
      </w:r>
    </w:p>
    <w:p w14:paraId="578AD19A" w14:textId="77777777" w:rsidR="00F96F61" w:rsidRPr="00F96F61" w:rsidRDefault="00F96F61" w:rsidP="00F96F6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F96F61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Solange Goulart de Souza</w:t>
      </w:r>
    </w:p>
    <w:p w14:paraId="0FED8EFD" w14:textId="0397E042" w:rsidR="00F96F61" w:rsidRPr="00D17B02" w:rsidRDefault="00F96F61" w:rsidP="00F96F61">
      <w:pPr>
        <w:rPr>
          <w:rFonts w:ascii="Arial" w:hAnsi="Arial" w:cs="Arial"/>
          <w:sz w:val="24"/>
          <w:szCs w:val="24"/>
        </w:rPr>
      </w:pPr>
    </w:p>
    <w:p w14:paraId="7482F93F" w14:textId="5FA0EBB5" w:rsidR="00F96F61" w:rsidRPr="00D17B02" w:rsidRDefault="00F96F61" w:rsidP="00F96F61">
      <w:pPr>
        <w:rPr>
          <w:rFonts w:ascii="Arial" w:hAnsi="Arial" w:cs="Arial"/>
          <w:sz w:val="24"/>
          <w:szCs w:val="24"/>
        </w:rPr>
      </w:pPr>
    </w:p>
    <w:p w14:paraId="0D1628AD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6554B3">
        <w:rPr>
          <w:rFonts w:ascii="Arial" w:eastAsia="Times New Roman" w:hAnsi="Arial" w:cs="Arial"/>
          <w:b/>
          <w:bCs/>
          <w:color w:val="000000"/>
          <w:sz w:val="24"/>
          <w:szCs w:val="24"/>
          <w:lang w:eastAsia="pt-BR"/>
        </w:rPr>
        <w:lastRenderedPageBreak/>
        <w:t>Educação e Cultura Digital</w:t>
      </w:r>
    </w:p>
    <w:p w14:paraId="26233091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</w:p>
    <w:p w14:paraId="2F0AFB9A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Carla Josiane Dos Santos Costa</w:t>
      </w:r>
    </w:p>
    <w:p w14:paraId="5362FD04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Carmem Lidia Wolff</w:t>
      </w:r>
    </w:p>
    <w:p w14:paraId="17915387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Caroline Goulart De Oliveira</w:t>
      </w:r>
    </w:p>
    <w:p w14:paraId="3D3E2A0D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Daniella Sousa</w:t>
      </w:r>
    </w:p>
    <w:p w14:paraId="14DFFD8E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Horácio Dutra Mello</w:t>
      </w:r>
    </w:p>
    <w:p w14:paraId="700EF957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Ingrid De Avila Gonçalves</w:t>
      </w:r>
    </w:p>
    <w:p w14:paraId="098066C2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Liane Broilo Bartelle</w:t>
      </w:r>
    </w:p>
    <w:p w14:paraId="1DF2E689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Luana Thais Nunes Diniz Alves</w:t>
      </w:r>
    </w:p>
    <w:p w14:paraId="0A82E93E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Naiara Amália Da Silva</w:t>
      </w:r>
    </w:p>
    <w:p w14:paraId="5B3AB056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Paulo Roberto Do Espirito Santo</w:t>
      </w:r>
    </w:p>
    <w:p w14:paraId="758BB1A6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Sinara Molossi</w:t>
      </w:r>
    </w:p>
    <w:p w14:paraId="0B2B286A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Tatiane Kirchner</w:t>
      </w:r>
    </w:p>
    <w:p w14:paraId="11BA2EC5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</w:p>
    <w:p w14:paraId="2EA10140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</w:p>
    <w:p w14:paraId="71B9CB3D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6554B3">
        <w:rPr>
          <w:rFonts w:ascii="Arial" w:eastAsia="Times New Roman" w:hAnsi="Arial" w:cs="Arial"/>
          <w:b/>
          <w:bCs/>
          <w:color w:val="000000"/>
          <w:sz w:val="24"/>
          <w:szCs w:val="24"/>
          <w:lang w:eastAsia="pt-BR"/>
        </w:rPr>
        <w:t>História da Infância e da Juventude práticas e discursos</w:t>
      </w:r>
    </w:p>
    <w:p w14:paraId="7FB6DEF0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</w:p>
    <w:p w14:paraId="2593A017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Adriana Aparecida Travassos dos Santos</w:t>
      </w:r>
    </w:p>
    <w:p w14:paraId="2B71526C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Aline Campos</w:t>
      </w:r>
    </w:p>
    <w:p w14:paraId="3573B853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Aline Moraes Lima</w:t>
      </w:r>
    </w:p>
    <w:p w14:paraId="33731FBF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Ana Elisa de Moura Miotto</w:t>
      </w:r>
    </w:p>
    <w:p w14:paraId="6295A2D3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Beatriz Bauer</w:t>
      </w:r>
    </w:p>
    <w:p w14:paraId="21945A96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Beatriz Martinelli Machado</w:t>
      </w:r>
    </w:p>
    <w:p w14:paraId="5363EF7A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Fernanda Saviatto Knabben</w:t>
      </w:r>
    </w:p>
    <w:p w14:paraId="3BE703FF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Gabriela Francisca Studnicka Lopes</w:t>
      </w:r>
    </w:p>
    <w:p w14:paraId="28911DF6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Jedivam Maria da Conceição Silva</w:t>
      </w:r>
    </w:p>
    <w:p w14:paraId="6237356A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Laís Martendal</w:t>
      </w:r>
    </w:p>
    <w:p w14:paraId="7B09158C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Luana Cremona Souza</w:t>
      </w:r>
    </w:p>
    <w:p w14:paraId="268C873C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Roberta Fernandes Buriti</w:t>
      </w:r>
    </w:p>
    <w:p w14:paraId="782CC782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Rogério Dutra Porto Alegre</w:t>
      </w:r>
    </w:p>
    <w:p w14:paraId="68EEC7B3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6554B3">
        <w:rPr>
          <w:rFonts w:ascii="Arial" w:eastAsia="Times New Roman" w:hAnsi="Arial" w:cs="Arial"/>
          <w:color w:val="000000"/>
          <w:sz w:val="24"/>
          <w:szCs w:val="24"/>
          <w:bdr w:val="none" w:sz="0" w:space="0" w:color="auto" w:frame="1"/>
          <w:lang w:eastAsia="pt-BR"/>
        </w:rPr>
        <w:t>Taynara Ohana Muniz Corrêa</w:t>
      </w:r>
    </w:p>
    <w:p w14:paraId="2B701970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</w:p>
    <w:p w14:paraId="068C9763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</w:p>
    <w:p w14:paraId="5A985F32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6554B3">
        <w:rPr>
          <w:rFonts w:ascii="Arial" w:eastAsia="Times New Roman" w:hAnsi="Arial" w:cs="Arial"/>
          <w:b/>
          <w:bCs/>
          <w:color w:val="000000"/>
          <w:sz w:val="24"/>
          <w:szCs w:val="24"/>
          <w:lang w:eastAsia="pt-BR"/>
        </w:rPr>
        <w:t>Produção textual teses e dissertações</w:t>
      </w:r>
    </w:p>
    <w:p w14:paraId="2288DDC7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</w:p>
    <w:p w14:paraId="77B0E23F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Álefe Júnior Sutil da Trindade</w:t>
      </w:r>
    </w:p>
    <w:p w14:paraId="57E48B9D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Elaine Maria de Lima</w:t>
      </w:r>
    </w:p>
    <w:p w14:paraId="75CCE245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Pábula Nataely Ferreira Correa</w:t>
      </w:r>
    </w:p>
    <w:p w14:paraId="501161E8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</w:p>
    <w:p w14:paraId="45E5F066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</w:p>
    <w:p w14:paraId="21446135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6554B3">
        <w:rPr>
          <w:rFonts w:ascii="Arial" w:eastAsia="Times New Roman" w:hAnsi="Arial" w:cs="Arial"/>
          <w:b/>
          <w:bCs/>
          <w:color w:val="000000"/>
          <w:sz w:val="24"/>
          <w:szCs w:val="24"/>
          <w:lang w:eastAsia="pt-BR"/>
        </w:rPr>
        <w:t>Tópicos Especiais em Educação: Pesquisa em Educação na perspectiva da filosofia da diferença</w:t>
      </w:r>
    </w:p>
    <w:p w14:paraId="5751F429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</w:p>
    <w:p w14:paraId="7E10B4CA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Claudio da Silva</w:t>
      </w:r>
    </w:p>
    <w:p w14:paraId="61F498CD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Flávia Althof</w:t>
      </w:r>
    </w:p>
    <w:p w14:paraId="7F96CE34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Leonice Maria da Silva Sell</w:t>
      </w:r>
    </w:p>
    <w:p w14:paraId="5771AA02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Sandro Mauricio Pinheiro</w:t>
      </w:r>
    </w:p>
    <w:p w14:paraId="3E93F827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</w:p>
    <w:p w14:paraId="4DA3B973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</w:p>
    <w:p w14:paraId="1D0E3CFB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6554B3">
        <w:rPr>
          <w:rFonts w:ascii="Arial" w:eastAsia="Times New Roman" w:hAnsi="Arial" w:cs="Arial"/>
          <w:b/>
          <w:bCs/>
          <w:color w:val="000000"/>
          <w:sz w:val="24"/>
          <w:szCs w:val="24"/>
          <w:lang w:eastAsia="pt-BR"/>
        </w:rPr>
        <w:lastRenderedPageBreak/>
        <w:t>Trabalho, Formação e docência</w:t>
      </w:r>
    </w:p>
    <w:p w14:paraId="4646389C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</w:p>
    <w:p w14:paraId="0EF680D5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Ana Thaisi Andrade Couto</w:t>
      </w:r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br/>
        <w:t>Caroline Michele Brunken</w:t>
      </w:r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br/>
        <w:t>Fabiana Gonçalves</w:t>
      </w:r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br/>
        <w:t>Flávia Schneider Pinheiro</w:t>
      </w:r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br/>
        <w:t>Gesiel Pereira da Silveira</w:t>
      </w:r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br/>
        <w:t>Juçara Eller Coelho</w:t>
      </w:r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br/>
        <w:t>Jussara Carmisini De Lima Ferreira</w:t>
      </w:r>
    </w:p>
    <w:p w14:paraId="21B91BC9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Lurian Endo Gonzaga</w:t>
      </w:r>
    </w:p>
    <w:p w14:paraId="556BAE88" w14:textId="77777777" w:rsidR="006554B3" w:rsidRPr="006554B3" w:rsidRDefault="006554B3" w:rsidP="006554B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Maycon Santos de Oliveira</w:t>
      </w:r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br/>
        <w:t>Mônica Dias Vieira Quadros</w:t>
      </w:r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br/>
        <w:t>Patricia da Costa Kunt</w:t>
      </w:r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br/>
        <w:t>Roberto Carlos Paliarini</w:t>
      </w:r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br/>
        <w:t>Silani Pedrollo</w:t>
      </w:r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br/>
        <w:t>Tânia Maurícia Willamil Silva</w:t>
      </w:r>
      <w:r w:rsidRPr="006554B3">
        <w:rPr>
          <w:rFonts w:ascii="Arial" w:eastAsia="Times New Roman" w:hAnsi="Arial" w:cs="Arial"/>
          <w:color w:val="000000"/>
          <w:sz w:val="24"/>
          <w:szCs w:val="24"/>
          <w:lang w:eastAsia="pt-BR"/>
        </w:rPr>
        <w:br/>
        <w:t>Tatiana Ramos de Amorim Cabral</w:t>
      </w:r>
    </w:p>
    <w:p w14:paraId="3B7F687A" w14:textId="1F13804F" w:rsidR="00F96F61" w:rsidRPr="00D17B02" w:rsidRDefault="00F96F61" w:rsidP="006554B3">
      <w:pPr>
        <w:rPr>
          <w:rFonts w:ascii="Arial" w:hAnsi="Arial" w:cs="Arial"/>
          <w:sz w:val="24"/>
          <w:szCs w:val="24"/>
        </w:rPr>
      </w:pPr>
    </w:p>
    <w:p w14:paraId="4A2E1590" w14:textId="64FE1E5C" w:rsidR="006554B3" w:rsidRPr="00D17B02" w:rsidRDefault="006554B3" w:rsidP="006554B3">
      <w:pPr>
        <w:rPr>
          <w:rFonts w:ascii="Arial" w:hAnsi="Arial" w:cs="Arial"/>
          <w:b/>
          <w:bCs/>
          <w:sz w:val="24"/>
          <w:szCs w:val="24"/>
        </w:rPr>
      </w:pPr>
    </w:p>
    <w:p w14:paraId="03DFA297" w14:textId="47C5EB23" w:rsidR="006554B3" w:rsidRPr="00D17B02" w:rsidRDefault="00C27754" w:rsidP="00C27754">
      <w:pPr>
        <w:rPr>
          <w:rFonts w:ascii="Arial" w:hAnsi="Arial" w:cs="Arial"/>
          <w:b/>
          <w:bCs/>
          <w:color w:val="000000"/>
          <w:sz w:val="24"/>
          <w:szCs w:val="24"/>
          <w:shd w:val="clear" w:color="auto" w:fill="FFFFFF"/>
        </w:rPr>
      </w:pPr>
      <w:r w:rsidRPr="00D17B02">
        <w:rPr>
          <w:rFonts w:ascii="Arial" w:hAnsi="Arial" w:cs="Arial"/>
          <w:b/>
          <w:bCs/>
          <w:color w:val="000000"/>
          <w:sz w:val="24"/>
          <w:szCs w:val="24"/>
          <w:shd w:val="clear" w:color="auto" w:fill="FFFFFF"/>
        </w:rPr>
        <w:t> Teoria e Metodologia da História:  Culturas Políticas e Sociabilidades</w:t>
      </w:r>
    </w:p>
    <w:p w14:paraId="0EDA8964" w14:textId="70D5757A" w:rsidR="00C27754" w:rsidRPr="00D17B02" w:rsidRDefault="00C27754" w:rsidP="00C27754">
      <w:pPr>
        <w:rPr>
          <w:rFonts w:ascii="Arial" w:hAnsi="Arial" w:cs="Arial"/>
          <w:b/>
          <w:bCs/>
          <w:color w:val="000000"/>
          <w:sz w:val="24"/>
          <w:szCs w:val="24"/>
          <w:shd w:val="clear" w:color="auto" w:fill="FFFFFF"/>
        </w:rPr>
      </w:pPr>
    </w:p>
    <w:p w14:paraId="5B156BDB" w14:textId="77777777" w:rsidR="00C27754" w:rsidRPr="00C27754" w:rsidRDefault="00C27754" w:rsidP="00C27754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C27754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João Fernando Silva de Souza</w:t>
      </w:r>
    </w:p>
    <w:p w14:paraId="5FD7A718" w14:textId="77777777" w:rsidR="00C27754" w:rsidRPr="00C27754" w:rsidRDefault="00C27754" w:rsidP="00C27754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C27754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Bruna Isabel Souza Linhares</w:t>
      </w:r>
    </w:p>
    <w:p w14:paraId="6F322B31" w14:textId="77777777" w:rsidR="00C27754" w:rsidRPr="00C27754" w:rsidRDefault="00C27754" w:rsidP="00C27754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C27754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Eduarda Rosso Scotti</w:t>
      </w:r>
    </w:p>
    <w:p w14:paraId="72AFF115" w14:textId="77777777" w:rsidR="00C27754" w:rsidRPr="00C27754" w:rsidRDefault="00C27754" w:rsidP="00C27754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C27754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Bruno Henrique Nichel</w:t>
      </w:r>
    </w:p>
    <w:p w14:paraId="4808B358" w14:textId="62C09D40" w:rsidR="00C27754" w:rsidRPr="00D17B02" w:rsidRDefault="00C27754" w:rsidP="00C27754">
      <w:pPr>
        <w:rPr>
          <w:rFonts w:ascii="Arial" w:hAnsi="Arial" w:cs="Arial"/>
          <w:b/>
          <w:bCs/>
          <w:sz w:val="24"/>
          <w:szCs w:val="24"/>
        </w:rPr>
      </w:pPr>
    </w:p>
    <w:p w14:paraId="125D8C60" w14:textId="350D3F77" w:rsidR="00C27754" w:rsidRPr="00723F51" w:rsidRDefault="00C27754" w:rsidP="00C27754">
      <w:pPr>
        <w:rPr>
          <w:rFonts w:ascii="Arial" w:hAnsi="Arial" w:cs="Arial"/>
          <w:b/>
          <w:bCs/>
          <w:color w:val="000000"/>
          <w:sz w:val="24"/>
          <w:szCs w:val="24"/>
        </w:rPr>
      </w:pPr>
      <w:r w:rsidRPr="00723F51">
        <w:rPr>
          <w:rFonts w:ascii="Arial" w:hAnsi="Arial" w:cs="Arial"/>
          <w:b/>
          <w:bCs/>
          <w:color w:val="000000"/>
          <w:sz w:val="24"/>
          <w:szCs w:val="24"/>
        </w:rPr>
        <w:t>História do Tempo Presente: Temas emergente</w:t>
      </w:r>
    </w:p>
    <w:p w14:paraId="5848901F" w14:textId="72CDD192" w:rsidR="00C27754" w:rsidRPr="00D17B02" w:rsidRDefault="00C27754" w:rsidP="00C27754">
      <w:pPr>
        <w:rPr>
          <w:rFonts w:ascii="Arial" w:hAnsi="Arial" w:cs="Arial"/>
          <w:color w:val="000000"/>
          <w:sz w:val="24"/>
          <w:szCs w:val="24"/>
        </w:rPr>
      </w:pPr>
    </w:p>
    <w:p w14:paraId="5CEDC5D9" w14:textId="5F138D52" w:rsidR="00C27754" w:rsidRPr="00D17B02" w:rsidRDefault="00C27754" w:rsidP="00723F51">
      <w:pPr>
        <w:spacing w:line="240" w:lineRule="auto"/>
        <w:rPr>
          <w:rFonts w:ascii="Arial" w:hAnsi="Arial" w:cs="Arial"/>
          <w:color w:val="000000"/>
          <w:sz w:val="24"/>
          <w:szCs w:val="24"/>
        </w:rPr>
      </w:pPr>
      <w:r w:rsidRPr="00D17B02">
        <w:rPr>
          <w:rFonts w:ascii="Arial" w:hAnsi="Arial" w:cs="Arial"/>
          <w:color w:val="000000"/>
          <w:sz w:val="24"/>
          <w:szCs w:val="24"/>
        </w:rPr>
        <w:t>Juliano Rossi</w:t>
      </w:r>
    </w:p>
    <w:p w14:paraId="71D0944C" w14:textId="58DEC3FE" w:rsidR="00C27754" w:rsidRPr="00D17B02" w:rsidRDefault="00C27754" w:rsidP="00723F51">
      <w:pPr>
        <w:pStyle w:val="NormalWeb"/>
        <w:rPr>
          <w:rFonts w:ascii="Arial" w:hAnsi="Arial" w:cs="Arial"/>
          <w:color w:val="000000"/>
        </w:rPr>
      </w:pPr>
      <w:r w:rsidRPr="00D17B02">
        <w:rPr>
          <w:rFonts w:ascii="Arial" w:hAnsi="Arial" w:cs="Arial"/>
          <w:color w:val="000000"/>
        </w:rPr>
        <w:t>Mayara Mattar Paiva</w:t>
      </w:r>
    </w:p>
    <w:p w14:paraId="7511DC02" w14:textId="2E3AF32F" w:rsidR="00C27754" w:rsidRPr="00D17B02" w:rsidRDefault="00C27754" w:rsidP="00723F51">
      <w:pPr>
        <w:pStyle w:val="NormalWeb"/>
        <w:rPr>
          <w:rFonts w:ascii="Arial" w:hAnsi="Arial" w:cs="Arial"/>
          <w:color w:val="000000"/>
        </w:rPr>
      </w:pPr>
      <w:r w:rsidRPr="00D17B02">
        <w:rPr>
          <w:rFonts w:ascii="Arial" w:hAnsi="Arial" w:cs="Arial"/>
          <w:color w:val="000000"/>
        </w:rPr>
        <w:t>André Vinicio Bialeski Vieira</w:t>
      </w:r>
    </w:p>
    <w:p w14:paraId="26900E9E" w14:textId="579F57B4" w:rsidR="00C27754" w:rsidRPr="00D17B02" w:rsidRDefault="00C27754" w:rsidP="00723F51">
      <w:pPr>
        <w:pStyle w:val="NormalWeb"/>
        <w:rPr>
          <w:rFonts w:ascii="Arial" w:hAnsi="Arial" w:cs="Arial"/>
          <w:color w:val="000000"/>
        </w:rPr>
      </w:pPr>
      <w:r w:rsidRPr="00D17B02">
        <w:rPr>
          <w:rFonts w:ascii="Arial" w:hAnsi="Arial" w:cs="Arial"/>
          <w:color w:val="000000"/>
        </w:rPr>
        <w:t>Júlia Charão Otero</w:t>
      </w:r>
    </w:p>
    <w:p w14:paraId="16F48B88" w14:textId="7C25D458" w:rsidR="00C27754" w:rsidRPr="00D17B02" w:rsidRDefault="00C27754" w:rsidP="00723F51">
      <w:pPr>
        <w:pStyle w:val="NormalWeb"/>
        <w:rPr>
          <w:rFonts w:ascii="Arial" w:hAnsi="Arial" w:cs="Arial"/>
          <w:color w:val="000000"/>
        </w:rPr>
      </w:pPr>
      <w:r w:rsidRPr="00D17B02">
        <w:rPr>
          <w:rFonts w:ascii="Arial" w:hAnsi="Arial" w:cs="Arial"/>
          <w:color w:val="000000"/>
        </w:rPr>
        <w:t>Júlia Rossler da Rosa Oliveira</w:t>
      </w:r>
    </w:p>
    <w:p w14:paraId="52502230" w14:textId="673C6CC4" w:rsidR="008950F5" w:rsidRPr="00D17B02" w:rsidRDefault="008950F5" w:rsidP="00C27754">
      <w:pPr>
        <w:pStyle w:val="NormalWeb"/>
        <w:rPr>
          <w:rFonts w:ascii="Arial" w:hAnsi="Arial" w:cs="Arial"/>
          <w:color w:val="000000"/>
        </w:rPr>
      </w:pPr>
    </w:p>
    <w:p w14:paraId="42F2F90A" w14:textId="7FD4D3D4" w:rsidR="008950F5" w:rsidRPr="008950F5" w:rsidRDefault="008950F5" w:rsidP="008950F5">
      <w:pPr>
        <w:pStyle w:val="NormalWeb"/>
        <w:rPr>
          <w:rFonts w:ascii="Arial" w:hAnsi="Arial" w:cs="Arial"/>
          <w:b/>
          <w:bCs/>
          <w:color w:val="000000"/>
        </w:rPr>
      </w:pPr>
      <w:r w:rsidRPr="008950F5">
        <w:rPr>
          <w:rFonts w:ascii="Arial" w:hAnsi="Arial" w:cs="Arial"/>
          <w:b/>
          <w:bCs/>
          <w:color w:val="000000"/>
        </w:rPr>
        <w:t xml:space="preserve">Teoria e Metodologia da História: Políticas de Memória e Narrativas Históricas - </w:t>
      </w:r>
    </w:p>
    <w:p w14:paraId="7E48C793" w14:textId="77777777" w:rsidR="008950F5" w:rsidRPr="008950F5" w:rsidRDefault="008950F5" w:rsidP="008950F5">
      <w:pPr>
        <w:pStyle w:val="NormalWeb"/>
        <w:rPr>
          <w:rFonts w:ascii="Arial" w:hAnsi="Arial" w:cs="Arial"/>
          <w:color w:val="000000"/>
        </w:rPr>
      </w:pPr>
      <w:r w:rsidRPr="008950F5">
        <w:rPr>
          <w:rFonts w:ascii="Arial" w:hAnsi="Arial" w:cs="Arial"/>
          <w:b/>
          <w:bCs/>
          <w:color w:val="000000"/>
        </w:rPr>
        <w:t> </w:t>
      </w:r>
    </w:p>
    <w:p w14:paraId="0566F117" w14:textId="77777777" w:rsidR="008950F5" w:rsidRPr="008950F5" w:rsidRDefault="008950F5" w:rsidP="008950F5">
      <w:pPr>
        <w:pStyle w:val="NormalWeb"/>
        <w:rPr>
          <w:rFonts w:ascii="Arial" w:hAnsi="Arial" w:cs="Arial"/>
          <w:color w:val="000000"/>
        </w:rPr>
      </w:pPr>
      <w:r w:rsidRPr="008950F5">
        <w:rPr>
          <w:rFonts w:ascii="Arial" w:hAnsi="Arial" w:cs="Arial"/>
          <w:color w:val="000000"/>
        </w:rPr>
        <w:t>Adelson André Brüggemann</w:t>
      </w:r>
    </w:p>
    <w:p w14:paraId="593BB90D" w14:textId="77777777" w:rsidR="008950F5" w:rsidRPr="008950F5" w:rsidRDefault="008950F5" w:rsidP="008950F5">
      <w:pPr>
        <w:pStyle w:val="NormalWeb"/>
        <w:rPr>
          <w:rFonts w:ascii="Arial" w:hAnsi="Arial" w:cs="Arial"/>
          <w:color w:val="000000"/>
        </w:rPr>
      </w:pPr>
      <w:r w:rsidRPr="008950F5">
        <w:rPr>
          <w:rFonts w:ascii="Arial" w:hAnsi="Arial" w:cs="Arial"/>
          <w:color w:val="000000"/>
        </w:rPr>
        <w:lastRenderedPageBreak/>
        <w:t>Andréa Reis da Silveira</w:t>
      </w:r>
    </w:p>
    <w:p w14:paraId="6336FC51" w14:textId="77777777" w:rsidR="008950F5" w:rsidRPr="008950F5" w:rsidRDefault="008950F5" w:rsidP="008950F5">
      <w:pPr>
        <w:pStyle w:val="NormalWeb"/>
        <w:rPr>
          <w:rFonts w:ascii="Arial" w:hAnsi="Arial" w:cs="Arial"/>
          <w:color w:val="000000"/>
        </w:rPr>
      </w:pPr>
      <w:r w:rsidRPr="008950F5">
        <w:rPr>
          <w:rFonts w:ascii="Arial" w:hAnsi="Arial" w:cs="Arial"/>
          <w:color w:val="000000"/>
        </w:rPr>
        <w:t>Andréia Amorim da Silva</w:t>
      </w:r>
    </w:p>
    <w:p w14:paraId="4F7A8C09" w14:textId="77777777" w:rsidR="008950F5" w:rsidRPr="008950F5" w:rsidRDefault="008950F5" w:rsidP="008950F5">
      <w:pPr>
        <w:pStyle w:val="NormalWeb"/>
        <w:rPr>
          <w:rFonts w:ascii="Arial" w:hAnsi="Arial" w:cs="Arial"/>
          <w:color w:val="000000"/>
        </w:rPr>
      </w:pPr>
      <w:r w:rsidRPr="008950F5">
        <w:rPr>
          <w:rFonts w:ascii="Arial" w:hAnsi="Arial" w:cs="Arial"/>
          <w:color w:val="000000"/>
        </w:rPr>
        <w:t>Giovanna Trevelin</w:t>
      </w:r>
    </w:p>
    <w:p w14:paraId="2B5B2297" w14:textId="77777777" w:rsidR="008950F5" w:rsidRPr="008950F5" w:rsidRDefault="008950F5" w:rsidP="008950F5">
      <w:pPr>
        <w:pStyle w:val="NormalWeb"/>
        <w:rPr>
          <w:rFonts w:ascii="Arial" w:hAnsi="Arial" w:cs="Arial"/>
          <w:color w:val="000000"/>
        </w:rPr>
      </w:pPr>
      <w:r w:rsidRPr="008950F5">
        <w:rPr>
          <w:rFonts w:ascii="Arial" w:hAnsi="Arial" w:cs="Arial"/>
          <w:color w:val="000000"/>
        </w:rPr>
        <w:t>Kamila Melo Mendonça</w:t>
      </w:r>
    </w:p>
    <w:p w14:paraId="624AD538" w14:textId="77777777" w:rsidR="008950F5" w:rsidRPr="008950F5" w:rsidRDefault="008950F5" w:rsidP="008950F5">
      <w:pPr>
        <w:pStyle w:val="NormalWeb"/>
        <w:rPr>
          <w:rFonts w:ascii="Arial" w:hAnsi="Arial" w:cs="Arial"/>
          <w:color w:val="000000"/>
        </w:rPr>
      </w:pPr>
      <w:r w:rsidRPr="008950F5">
        <w:rPr>
          <w:rFonts w:ascii="Arial" w:hAnsi="Arial" w:cs="Arial"/>
          <w:color w:val="000000"/>
        </w:rPr>
        <w:t>Luciana Bergamo Marques</w:t>
      </w:r>
    </w:p>
    <w:p w14:paraId="14259989" w14:textId="77777777" w:rsidR="008950F5" w:rsidRPr="00D17B02" w:rsidRDefault="008950F5" w:rsidP="00C27754">
      <w:pPr>
        <w:pStyle w:val="NormalWeb"/>
        <w:rPr>
          <w:rFonts w:ascii="Arial" w:hAnsi="Arial" w:cs="Arial"/>
          <w:color w:val="000000"/>
        </w:rPr>
      </w:pPr>
    </w:p>
    <w:p w14:paraId="1B09063A" w14:textId="77777777" w:rsidR="008D0437" w:rsidRPr="00D17B02" w:rsidRDefault="008D0437" w:rsidP="008D0437">
      <w:pPr>
        <w:rPr>
          <w:rFonts w:ascii="Arial" w:hAnsi="Arial" w:cs="Arial"/>
          <w:b/>
          <w:bCs/>
          <w:sz w:val="24"/>
          <w:szCs w:val="24"/>
        </w:rPr>
      </w:pPr>
      <w:r w:rsidRPr="008D0437">
        <w:rPr>
          <w:rFonts w:ascii="Arial" w:hAnsi="Arial" w:cs="Arial"/>
          <w:b/>
          <w:bCs/>
          <w:sz w:val="24"/>
          <w:szCs w:val="24"/>
        </w:rPr>
        <w:t>A Prática em Planejamento Regional</w:t>
      </w:r>
    </w:p>
    <w:tbl>
      <w:tblPr>
        <w:tblW w:w="4120" w:type="dxa"/>
        <w:tblCellMar>
          <w:top w:w="15" w:type="dxa"/>
          <w:left w:w="70" w:type="dxa"/>
          <w:bottom w:w="15" w:type="dxa"/>
          <w:right w:w="70" w:type="dxa"/>
        </w:tblCellMar>
        <w:tblLook w:val="04A0" w:firstRow="1" w:lastRow="0" w:firstColumn="1" w:lastColumn="0" w:noHBand="0" w:noVBand="1"/>
      </w:tblPr>
      <w:tblGrid>
        <w:gridCol w:w="4120"/>
      </w:tblGrid>
      <w:tr w:rsidR="008D0437" w:rsidRPr="008D0437" w14:paraId="4C8566BA" w14:textId="77777777" w:rsidTr="008D0437">
        <w:trPr>
          <w:trHeight w:val="315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3292536" w14:textId="77777777" w:rsidR="008D0437" w:rsidRPr="008D0437" w:rsidRDefault="008D0437" w:rsidP="008D04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8D0437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Paola Carvalho da Silveira</w:t>
            </w:r>
          </w:p>
        </w:tc>
      </w:tr>
      <w:tr w:rsidR="008D0437" w:rsidRPr="008D0437" w14:paraId="3037CF82" w14:textId="77777777" w:rsidTr="008D0437">
        <w:trPr>
          <w:trHeight w:val="315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4C2CCCE" w14:textId="77777777" w:rsidR="008D0437" w:rsidRPr="008D0437" w:rsidRDefault="008D0437" w:rsidP="008D04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8D0437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CRISTIAN EDUARDO DA SILVA</w:t>
            </w:r>
          </w:p>
        </w:tc>
      </w:tr>
      <w:tr w:rsidR="008D0437" w:rsidRPr="008D0437" w14:paraId="3EC6B740" w14:textId="77777777" w:rsidTr="008D0437">
        <w:trPr>
          <w:trHeight w:val="315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8206B71" w14:textId="77777777" w:rsidR="008D0437" w:rsidRPr="008D0437" w:rsidRDefault="008D0437" w:rsidP="008D04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8D0437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Polianna Bianchi Pereira</w:t>
            </w:r>
          </w:p>
        </w:tc>
      </w:tr>
      <w:tr w:rsidR="008D0437" w:rsidRPr="008D0437" w14:paraId="4F407E7A" w14:textId="77777777" w:rsidTr="008D0437">
        <w:trPr>
          <w:trHeight w:val="315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870ECFC" w14:textId="77777777" w:rsidR="008D0437" w:rsidRPr="008D0437" w:rsidRDefault="008D0437" w:rsidP="008D04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8D0437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 xml:space="preserve">Maria Gabriela da Rocha </w:t>
            </w:r>
          </w:p>
        </w:tc>
      </w:tr>
    </w:tbl>
    <w:p w14:paraId="0C21792E" w14:textId="7840DC9E" w:rsidR="00C27754" w:rsidRPr="00D17B02" w:rsidRDefault="00C27754" w:rsidP="00C27754">
      <w:pPr>
        <w:rPr>
          <w:rFonts w:ascii="Arial" w:hAnsi="Arial" w:cs="Arial"/>
          <w:b/>
          <w:bCs/>
          <w:sz w:val="24"/>
          <w:szCs w:val="24"/>
        </w:rPr>
      </w:pPr>
    </w:p>
    <w:p w14:paraId="6B5C927B" w14:textId="596C66E7" w:rsidR="008D0437" w:rsidRPr="00D17B02" w:rsidRDefault="008D0437" w:rsidP="00C27754">
      <w:pPr>
        <w:rPr>
          <w:rFonts w:ascii="Arial" w:hAnsi="Arial" w:cs="Arial"/>
          <w:b/>
          <w:bCs/>
          <w:sz w:val="24"/>
          <w:szCs w:val="24"/>
        </w:rPr>
      </w:pPr>
    </w:p>
    <w:p w14:paraId="55D5CCBD" w14:textId="77777777" w:rsidR="008D0437" w:rsidRPr="00D17B02" w:rsidRDefault="008D0437" w:rsidP="008D0437">
      <w:pPr>
        <w:rPr>
          <w:rFonts w:ascii="Arial" w:hAnsi="Arial" w:cs="Arial"/>
          <w:b/>
          <w:bCs/>
          <w:sz w:val="24"/>
          <w:szCs w:val="24"/>
        </w:rPr>
      </w:pPr>
      <w:r w:rsidRPr="008D0437">
        <w:rPr>
          <w:rFonts w:ascii="Arial" w:hAnsi="Arial" w:cs="Arial"/>
          <w:b/>
          <w:bCs/>
          <w:sz w:val="24"/>
          <w:szCs w:val="24"/>
        </w:rPr>
        <w:t>Cartografia Aplicada ao Planejamento</w:t>
      </w:r>
    </w:p>
    <w:tbl>
      <w:tblPr>
        <w:tblW w:w="4120" w:type="dxa"/>
        <w:tblCellMar>
          <w:top w:w="15" w:type="dxa"/>
          <w:left w:w="70" w:type="dxa"/>
          <w:bottom w:w="15" w:type="dxa"/>
          <w:right w:w="70" w:type="dxa"/>
        </w:tblCellMar>
        <w:tblLook w:val="04A0" w:firstRow="1" w:lastRow="0" w:firstColumn="1" w:lastColumn="0" w:noHBand="0" w:noVBand="1"/>
      </w:tblPr>
      <w:tblGrid>
        <w:gridCol w:w="4120"/>
      </w:tblGrid>
      <w:tr w:rsidR="008D0437" w:rsidRPr="008D0437" w14:paraId="1E2F3190" w14:textId="77777777" w:rsidTr="008D0437">
        <w:trPr>
          <w:trHeight w:val="315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3DE9CB8" w14:textId="77777777" w:rsidR="008D0437" w:rsidRPr="008D0437" w:rsidRDefault="008D0437" w:rsidP="008D04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8D0437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MARINO NAZARENO LOPES SUMARIVA</w:t>
            </w:r>
          </w:p>
        </w:tc>
      </w:tr>
      <w:tr w:rsidR="008D0437" w:rsidRPr="008D0437" w14:paraId="26EA74FA" w14:textId="77777777" w:rsidTr="008D0437">
        <w:trPr>
          <w:trHeight w:val="315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38D1850" w14:textId="77777777" w:rsidR="008D0437" w:rsidRPr="008D0437" w:rsidRDefault="008D0437" w:rsidP="008D04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8D0437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Suele de Souza Rosa</w:t>
            </w:r>
          </w:p>
        </w:tc>
      </w:tr>
      <w:tr w:rsidR="008D0437" w:rsidRPr="008D0437" w14:paraId="25AD2D14" w14:textId="77777777" w:rsidTr="008D0437">
        <w:trPr>
          <w:trHeight w:val="315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B967257" w14:textId="77777777" w:rsidR="008D0437" w:rsidRPr="008D0437" w:rsidRDefault="008D0437" w:rsidP="008D04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8D0437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ALAN MARAGNO</w:t>
            </w:r>
          </w:p>
        </w:tc>
      </w:tr>
      <w:tr w:rsidR="008D0437" w:rsidRPr="008D0437" w14:paraId="484ED49D" w14:textId="77777777" w:rsidTr="008D0437">
        <w:trPr>
          <w:trHeight w:val="315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FA717F3" w14:textId="77777777" w:rsidR="008D0437" w:rsidRPr="008D0437" w:rsidRDefault="008D0437" w:rsidP="008D04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8D0437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Céu Cristina Simão</w:t>
            </w:r>
          </w:p>
        </w:tc>
      </w:tr>
      <w:tr w:rsidR="008D0437" w:rsidRPr="008D0437" w14:paraId="04D0D73D" w14:textId="77777777" w:rsidTr="008D0437">
        <w:trPr>
          <w:trHeight w:val="315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33F774F" w14:textId="77777777" w:rsidR="008D0437" w:rsidRPr="008D0437" w:rsidRDefault="008D0437" w:rsidP="008D04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8D0437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ANA CAROLINA ROCHA DE ZORZI</w:t>
            </w:r>
          </w:p>
        </w:tc>
      </w:tr>
      <w:tr w:rsidR="008D0437" w:rsidRPr="008D0437" w14:paraId="0D2E45DC" w14:textId="77777777" w:rsidTr="008D0437">
        <w:trPr>
          <w:trHeight w:val="315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ADDE1DA" w14:textId="77777777" w:rsidR="008D0437" w:rsidRPr="008D0437" w:rsidRDefault="008D0437" w:rsidP="008D04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8D0437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Elka Calafi Pouey de Souza</w:t>
            </w:r>
          </w:p>
        </w:tc>
      </w:tr>
    </w:tbl>
    <w:p w14:paraId="2EB48D40" w14:textId="433ABE59" w:rsidR="008D0437" w:rsidRPr="00D17B02" w:rsidRDefault="008D0437" w:rsidP="00C27754">
      <w:pPr>
        <w:rPr>
          <w:rFonts w:ascii="Arial" w:hAnsi="Arial" w:cs="Arial"/>
          <w:b/>
          <w:bCs/>
          <w:sz w:val="24"/>
          <w:szCs w:val="24"/>
        </w:rPr>
      </w:pPr>
    </w:p>
    <w:p w14:paraId="3A55B89D" w14:textId="77777777" w:rsidR="008D0437" w:rsidRPr="00D17B02" w:rsidRDefault="008D0437" w:rsidP="008D0437">
      <w:pPr>
        <w:rPr>
          <w:rFonts w:ascii="Arial" w:hAnsi="Arial" w:cs="Arial"/>
          <w:b/>
          <w:bCs/>
          <w:sz w:val="24"/>
          <w:szCs w:val="24"/>
        </w:rPr>
      </w:pPr>
      <w:r w:rsidRPr="008D0437">
        <w:rPr>
          <w:rFonts w:ascii="Arial" w:hAnsi="Arial" w:cs="Arial"/>
          <w:b/>
          <w:bCs/>
          <w:sz w:val="24"/>
          <w:szCs w:val="24"/>
        </w:rPr>
        <w:t>Dinâmica e Gerenciamento Costeiro</w:t>
      </w:r>
    </w:p>
    <w:tbl>
      <w:tblPr>
        <w:tblW w:w="4120" w:type="dxa"/>
        <w:tblCellMar>
          <w:top w:w="15" w:type="dxa"/>
          <w:left w:w="70" w:type="dxa"/>
          <w:bottom w:w="15" w:type="dxa"/>
          <w:right w:w="70" w:type="dxa"/>
        </w:tblCellMar>
        <w:tblLook w:val="04A0" w:firstRow="1" w:lastRow="0" w:firstColumn="1" w:lastColumn="0" w:noHBand="0" w:noVBand="1"/>
      </w:tblPr>
      <w:tblGrid>
        <w:gridCol w:w="4120"/>
      </w:tblGrid>
      <w:tr w:rsidR="008D0437" w:rsidRPr="008D0437" w14:paraId="420AB944" w14:textId="77777777" w:rsidTr="008D0437">
        <w:trPr>
          <w:trHeight w:val="315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D4CB00D" w14:textId="77777777" w:rsidR="008D0437" w:rsidRPr="008D0437" w:rsidRDefault="008D0437" w:rsidP="008D04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8D0437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Cristian Israel Rabelo Ribeiro</w:t>
            </w:r>
          </w:p>
        </w:tc>
      </w:tr>
      <w:tr w:rsidR="008D0437" w:rsidRPr="008D0437" w14:paraId="28CEB6C0" w14:textId="77777777" w:rsidTr="008D0437">
        <w:trPr>
          <w:trHeight w:val="315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07237AD" w14:textId="77777777" w:rsidR="008D0437" w:rsidRPr="008D0437" w:rsidRDefault="008D0437" w:rsidP="008D04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8D0437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Dreick Resende de Souza</w:t>
            </w:r>
          </w:p>
        </w:tc>
      </w:tr>
    </w:tbl>
    <w:p w14:paraId="63FA2199" w14:textId="1D45A17E" w:rsidR="008D0437" w:rsidRPr="00D17B02" w:rsidRDefault="008D0437" w:rsidP="00C27754">
      <w:pPr>
        <w:rPr>
          <w:rFonts w:ascii="Arial" w:hAnsi="Arial" w:cs="Arial"/>
          <w:b/>
          <w:bCs/>
          <w:sz w:val="24"/>
          <w:szCs w:val="24"/>
        </w:rPr>
      </w:pPr>
    </w:p>
    <w:p w14:paraId="13512C07" w14:textId="2C12C66F" w:rsidR="008D0437" w:rsidRPr="00D17B02" w:rsidRDefault="008D0437" w:rsidP="00C27754">
      <w:pPr>
        <w:rPr>
          <w:rFonts w:ascii="Arial" w:hAnsi="Arial" w:cs="Arial"/>
          <w:b/>
          <w:bCs/>
          <w:sz w:val="24"/>
          <w:szCs w:val="24"/>
        </w:rPr>
      </w:pPr>
    </w:p>
    <w:p w14:paraId="6A6C4561" w14:textId="77777777" w:rsidR="008D0437" w:rsidRPr="00D17B02" w:rsidRDefault="008D0437" w:rsidP="008D0437">
      <w:pPr>
        <w:rPr>
          <w:rFonts w:ascii="Arial" w:hAnsi="Arial" w:cs="Arial"/>
          <w:b/>
          <w:bCs/>
          <w:sz w:val="24"/>
          <w:szCs w:val="24"/>
        </w:rPr>
      </w:pPr>
      <w:r w:rsidRPr="008D0437">
        <w:rPr>
          <w:rFonts w:ascii="Arial" w:hAnsi="Arial" w:cs="Arial"/>
          <w:b/>
          <w:bCs/>
          <w:sz w:val="24"/>
          <w:szCs w:val="24"/>
        </w:rPr>
        <w:t>Estrutura e Dinâmica de Ambientes Naturais</w:t>
      </w:r>
    </w:p>
    <w:p w14:paraId="67536B83" w14:textId="7E266F3E" w:rsidR="008D0437" w:rsidRPr="00D17B02" w:rsidRDefault="008D0437" w:rsidP="00C27754">
      <w:pPr>
        <w:rPr>
          <w:rFonts w:ascii="Arial" w:hAnsi="Arial" w:cs="Arial"/>
          <w:b/>
          <w:bCs/>
          <w:sz w:val="24"/>
          <w:szCs w:val="24"/>
        </w:rPr>
      </w:pPr>
    </w:p>
    <w:tbl>
      <w:tblPr>
        <w:tblW w:w="4120" w:type="dxa"/>
        <w:tblCellMar>
          <w:top w:w="15" w:type="dxa"/>
          <w:left w:w="70" w:type="dxa"/>
          <w:bottom w:w="15" w:type="dxa"/>
          <w:right w:w="70" w:type="dxa"/>
        </w:tblCellMar>
        <w:tblLook w:val="04A0" w:firstRow="1" w:lastRow="0" w:firstColumn="1" w:lastColumn="0" w:noHBand="0" w:noVBand="1"/>
      </w:tblPr>
      <w:tblGrid>
        <w:gridCol w:w="4120"/>
      </w:tblGrid>
      <w:tr w:rsidR="008D0437" w:rsidRPr="008D0437" w14:paraId="6FB41456" w14:textId="77777777" w:rsidTr="008D0437">
        <w:trPr>
          <w:trHeight w:val="315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693F73" w14:textId="77777777" w:rsidR="008D0437" w:rsidRPr="008D0437" w:rsidRDefault="008D0437" w:rsidP="008D04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8D0437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José Emidio de Barros Filho</w:t>
            </w:r>
          </w:p>
        </w:tc>
      </w:tr>
      <w:tr w:rsidR="008D0437" w:rsidRPr="008D0437" w14:paraId="5E567279" w14:textId="77777777" w:rsidTr="008D0437">
        <w:trPr>
          <w:trHeight w:val="315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A7D2738" w14:textId="77777777" w:rsidR="008D0437" w:rsidRPr="008D0437" w:rsidRDefault="008D0437" w:rsidP="008D04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8D0437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Evelyn Lima Gonçalves</w:t>
            </w:r>
          </w:p>
        </w:tc>
      </w:tr>
    </w:tbl>
    <w:p w14:paraId="2386A7C5" w14:textId="357271B6" w:rsidR="008D0437" w:rsidRPr="00D17B02" w:rsidRDefault="008D0437" w:rsidP="00C27754">
      <w:pPr>
        <w:rPr>
          <w:rFonts w:ascii="Arial" w:hAnsi="Arial" w:cs="Arial"/>
          <w:b/>
          <w:bCs/>
          <w:sz w:val="24"/>
          <w:szCs w:val="24"/>
        </w:rPr>
      </w:pPr>
    </w:p>
    <w:p w14:paraId="3831F18F" w14:textId="77777777" w:rsidR="00723F51" w:rsidRDefault="00723F51" w:rsidP="008D0437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pt-BR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7A7AA190" w14:textId="1A833FC4" w:rsidR="008D0437" w:rsidRPr="00723F51" w:rsidRDefault="008D0437" w:rsidP="008D0437">
      <w:pPr>
        <w:spacing w:after="0" w:line="240" w:lineRule="auto"/>
        <w:rPr>
          <w:rFonts w:ascii="Arial" w:eastAsia="Times New Roman" w:hAnsi="Arial" w:cs="Arial"/>
          <w:b/>
          <w:color w:val="000000" w:themeColor="text1"/>
          <w:sz w:val="24"/>
          <w:szCs w:val="24"/>
          <w:lang w:eastAsia="pt-BR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D0437">
        <w:rPr>
          <w:rFonts w:ascii="Arial" w:eastAsia="Times New Roman" w:hAnsi="Arial" w:cs="Arial"/>
          <w:b/>
          <w:color w:val="000000" w:themeColor="text1"/>
          <w:sz w:val="24"/>
          <w:szCs w:val="24"/>
          <w:lang w:eastAsia="pt-BR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>Movimentos Sociais e Mapeamento</w:t>
      </w:r>
    </w:p>
    <w:p w14:paraId="02812039" w14:textId="4D95090C" w:rsidR="008D0437" w:rsidRPr="00D17B02" w:rsidRDefault="008D0437" w:rsidP="00C27754">
      <w:pPr>
        <w:rPr>
          <w:rFonts w:ascii="Arial" w:hAnsi="Arial" w:cs="Arial"/>
          <w:b/>
          <w:bCs/>
          <w:sz w:val="24"/>
          <w:szCs w:val="24"/>
        </w:rPr>
      </w:pPr>
    </w:p>
    <w:tbl>
      <w:tblPr>
        <w:tblW w:w="4120" w:type="dxa"/>
        <w:tblCellMar>
          <w:top w:w="15" w:type="dxa"/>
          <w:left w:w="70" w:type="dxa"/>
          <w:bottom w:w="15" w:type="dxa"/>
          <w:right w:w="70" w:type="dxa"/>
        </w:tblCellMar>
        <w:tblLook w:val="04A0" w:firstRow="1" w:lastRow="0" w:firstColumn="1" w:lastColumn="0" w:noHBand="0" w:noVBand="1"/>
      </w:tblPr>
      <w:tblGrid>
        <w:gridCol w:w="4120"/>
      </w:tblGrid>
      <w:tr w:rsidR="008D0437" w:rsidRPr="008D0437" w14:paraId="514120B0" w14:textId="77777777" w:rsidTr="008D0437">
        <w:trPr>
          <w:trHeight w:val="315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6F788A0" w14:textId="77777777" w:rsidR="008D0437" w:rsidRPr="008D0437" w:rsidRDefault="008D0437" w:rsidP="008D0437">
            <w:pPr>
              <w:rPr>
                <w:rFonts w:ascii="Arial" w:hAnsi="Arial" w:cs="Arial"/>
                <w:sz w:val="24"/>
                <w:szCs w:val="24"/>
              </w:rPr>
            </w:pPr>
            <w:r w:rsidRPr="008D0437">
              <w:rPr>
                <w:rFonts w:ascii="Arial" w:hAnsi="Arial" w:cs="Arial"/>
                <w:sz w:val="24"/>
                <w:szCs w:val="24"/>
              </w:rPr>
              <w:t>Cristina Bell Niles</w:t>
            </w:r>
          </w:p>
        </w:tc>
      </w:tr>
      <w:tr w:rsidR="008D0437" w:rsidRPr="008D0437" w14:paraId="0F7C6C9C" w14:textId="77777777" w:rsidTr="008D0437">
        <w:trPr>
          <w:trHeight w:val="315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A8FF37A" w14:textId="77777777" w:rsidR="008D0437" w:rsidRPr="008D0437" w:rsidRDefault="008D0437" w:rsidP="008D0437">
            <w:pPr>
              <w:rPr>
                <w:rFonts w:ascii="Arial" w:hAnsi="Arial" w:cs="Arial"/>
                <w:sz w:val="24"/>
                <w:szCs w:val="24"/>
              </w:rPr>
            </w:pPr>
            <w:r w:rsidRPr="008D0437">
              <w:rPr>
                <w:rFonts w:ascii="Arial" w:hAnsi="Arial" w:cs="Arial"/>
                <w:sz w:val="24"/>
                <w:szCs w:val="24"/>
              </w:rPr>
              <w:t>Rita Coronel da Rosa Ribeiro</w:t>
            </w:r>
          </w:p>
        </w:tc>
      </w:tr>
      <w:tr w:rsidR="008D0437" w:rsidRPr="008D0437" w14:paraId="6B646A09" w14:textId="77777777" w:rsidTr="008D0437">
        <w:trPr>
          <w:trHeight w:val="315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35F559E" w14:textId="77777777" w:rsidR="008D0437" w:rsidRPr="008D0437" w:rsidRDefault="008D0437" w:rsidP="008D0437">
            <w:pPr>
              <w:rPr>
                <w:rFonts w:ascii="Arial" w:hAnsi="Arial" w:cs="Arial"/>
                <w:sz w:val="24"/>
                <w:szCs w:val="24"/>
              </w:rPr>
            </w:pPr>
            <w:r w:rsidRPr="008D0437">
              <w:rPr>
                <w:rFonts w:ascii="Arial" w:hAnsi="Arial" w:cs="Arial"/>
                <w:sz w:val="24"/>
                <w:szCs w:val="24"/>
              </w:rPr>
              <w:t>João Vitor Bueno Corso</w:t>
            </w:r>
          </w:p>
        </w:tc>
      </w:tr>
      <w:tr w:rsidR="008D0437" w:rsidRPr="008D0437" w14:paraId="15BC5B4C" w14:textId="77777777" w:rsidTr="008D0437">
        <w:trPr>
          <w:trHeight w:val="315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644BABB" w14:textId="77777777" w:rsidR="008D0437" w:rsidRPr="008D0437" w:rsidRDefault="008D0437" w:rsidP="008D0437">
            <w:pPr>
              <w:rPr>
                <w:rFonts w:ascii="Arial" w:hAnsi="Arial" w:cs="Arial"/>
                <w:sz w:val="24"/>
                <w:szCs w:val="24"/>
              </w:rPr>
            </w:pPr>
            <w:r w:rsidRPr="008D0437">
              <w:rPr>
                <w:rFonts w:ascii="Arial" w:hAnsi="Arial" w:cs="Arial"/>
                <w:sz w:val="24"/>
                <w:szCs w:val="24"/>
              </w:rPr>
              <w:t xml:space="preserve">Cristiany Soares dos Santos </w:t>
            </w:r>
          </w:p>
        </w:tc>
      </w:tr>
      <w:tr w:rsidR="008D0437" w:rsidRPr="008D0437" w14:paraId="0CFEF824" w14:textId="77777777" w:rsidTr="008D0437">
        <w:trPr>
          <w:trHeight w:val="315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6073165" w14:textId="77777777" w:rsidR="008D0437" w:rsidRPr="008D0437" w:rsidRDefault="008D0437" w:rsidP="008D0437">
            <w:pPr>
              <w:rPr>
                <w:rFonts w:ascii="Arial" w:hAnsi="Arial" w:cs="Arial"/>
                <w:sz w:val="24"/>
                <w:szCs w:val="24"/>
              </w:rPr>
            </w:pPr>
            <w:r w:rsidRPr="008D0437">
              <w:rPr>
                <w:rFonts w:ascii="Arial" w:hAnsi="Arial" w:cs="Arial"/>
                <w:sz w:val="24"/>
                <w:szCs w:val="24"/>
              </w:rPr>
              <w:t>ANDERSON GOMES FERREIRA</w:t>
            </w:r>
          </w:p>
        </w:tc>
      </w:tr>
      <w:tr w:rsidR="008D0437" w:rsidRPr="008D0437" w14:paraId="183A5885" w14:textId="77777777" w:rsidTr="008D0437">
        <w:trPr>
          <w:trHeight w:val="315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8227B7" w14:textId="77777777" w:rsidR="008D0437" w:rsidRPr="008D0437" w:rsidRDefault="008D0437" w:rsidP="008D0437">
            <w:pPr>
              <w:rPr>
                <w:rFonts w:ascii="Arial" w:hAnsi="Arial" w:cs="Arial"/>
                <w:sz w:val="24"/>
                <w:szCs w:val="24"/>
              </w:rPr>
            </w:pPr>
            <w:r w:rsidRPr="008D0437">
              <w:rPr>
                <w:rFonts w:ascii="Arial" w:hAnsi="Arial" w:cs="Arial"/>
                <w:sz w:val="24"/>
                <w:szCs w:val="24"/>
              </w:rPr>
              <w:t>Mariana Lopetegui</w:t>
            </w:r>
          </w:p>
        </w:tc>
      </w:tr>
    </w:tbl>
    <w:p w14:paraId="6988F563" w14:textId="5AFB3D6B" w:rsidR="008D0437" w:rsidRPr="00D17B02" w:rsidRDefault="008D0437" w:rsidP="00C27754">
      <w:pPr>
        <w:rPr>
          <w:rFonts w:ascii="Arial" w:hAnsi="Arial" w:cs="Arial"/>
          <w:b/>
          <w:bCs/>
          <w:sz w:val="24"/>
          <w:szCs w:val="24"/>
        </w:rPr>
      </w:pPr>
    </w:p>
    <w:p w14:paraId="26100479" w14:textId="77777777" w:rsidR="00D06DE6" w:rsidRPr="00D17B02" w:rsidRDefault="00D06DE6" w:rsidP="00D06DE6">
      <w:pPr>
        <w:rPr>
          <w:rFonts w:ascii="Arial" w:hAnsi="Arial" w:cs="Arial"/>
          <w:b/>
          <w:bCs/>
          <w:sz w:val="24"/>
          <w:szCs w:val="24"/>
        </w:rPr>
      </w:pPr>
      <w:r w:rsidRPr="00D06DE6">
        <w:rPr>
          <w:rFonts w:ascii="Arial" w:hAnsi="Arial" w:cs="Arial"/>
          <w:b/>
          <w:bCs/>
          <w:sz w:val="24"/>
          <w:szCs w:val="24"/>
        </w:rPr>
        <w:t>Gestão da Informação</w:t>
      </w:r>
    </w:p>
    <w:p w14:paraId="6DED99EE" w14:textId="77777777" w:rsidR="00D06DE6" w:rsidRPr="00D17B02" w:rsidRDefault="00D06DE6" w:rsidP="00D06DE6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D06DE6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CLEBER OTAVIO FREITAS PAIVA</w:t>
      </w:r>
    </w:p>
    <w:p w14:paraId="737013F3" w14:textId="1EF44102" w:rsidR="00D06DE6" w:rsidRPr="00D17B02" w:rsidRDefault="00D06DE6" w:rsidP="00C27754">
      <w:pPr>
        <w:rPr>
          <w:rFonts w:ascii="Arial" w:hAnsi="Arial" w:cs="Arial"/>
          <w:b/>
          <w:bCs/>
          <w:sz w:val="24"/>
          <w:szCs w:val="24"/>
        </w:rPr>
      </w:pPr>
    </w:p>
    <w:p w14:paraId="72CAF7C7" w14:textId="131FC0E2" w:rsidR="00D06DE6" w:rsidRPr="00D17B02" w:rsidRDefault="00D06DE6" w:rsidP="00D06DE6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  <w:lang w:eastAsia="pt-BR"/>
        </w:rPr>
      </w:pPr>
      <w:r w:rsidRPr="00D06DE6">
        <w:rPr>
          <w:rFonts w:ascii="Arial" w:eastAsia="Times New Roman" w:hAnsi="Arial" w:cs="Arial"/>
          <w:b/>
          <w:bCs/>
          <w:color w:val="000000"/>
          <w:sz w:val="24"/>
          <w:szCs w:val="24"/>
          <w:lang w:eastAsia="pt-BR"/>
        </w:rPr>
        <w:t>CIC – Contexto Informacional Contemporâneo</w:t>
      </w:r>
    </w:p>
    <w:p w14:paraId="4437632F" w14:textId="1BE4EE0C" w:rsidR="00D06DE6" w:rsidRPr="00D17B02" w:rsidRDefault="00D06DE6" w:rsidP="00D06DE6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  <w:lang w:eastAsia="pt-BR"/>
        </w:rPr>
      </w:pPr>
    </w:p>
    <w:tbl>
      <w:tblPr>
        <w:tblW w:w="3760" w:type="dxa"/>
        <w:tblCellMar>
          <w:top w:w="15" w:type="dxa"/>
          <w:left w:w="70" w:type="dxa"/>
          <w:bottom w:w="15" w:type="dxa"/>
          <w:right w:w="70" w:type="dxa"/>
        </w:tblCellMar>
        <w:tblLook w:val="04A0" w:firstRow="1" w:lastRow="0" w:firstColumn="1" w:lastColumn="0" w:noHBand="0" w:noVBand="1"/>
      </w:tblPr>
      <w:tblGrid>
        <w:gridCol w:w="3760"/>
      </w:tblGrid>
      <w:tr w:rsidR="00D06DE6" w:rsidRPr="00D06DE6" w14:paraId="5652EF97" w14:textId="77777777" w:rsidTr="00D06DE6">
        <w:trPr>
          <w:trHeight w:val="315"/>
        </w:trPr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3718DA0" w14:textId="77777777" w:rsidR="00D06DE6" w:rsidRPr="00D06DE6" w:rsidRDefault="00D06DE6" w:rsidP="00D06DE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D06DE6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DANIELA GIOVANA DUARTE SILVA</w:t>
            </w:r>
          </w:p>
        </w:tc>
      </w:tr>
      <w:tr w:rsidR="00D06DE6" w:rsidRPr="00D06DE6" w14:paraId="1112F0AC" w14:textId="77777777" w:rsidTr="00D06DE6">
        <w:trPr>
          <w:trHeight w:val="315"/>
        </w:trPr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9212881" w14:textId="77777777" w:rsidR="00D06DE6" w:rsidRDefault="00D06DE6" w:rsidP="00D06DE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D06DE6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Denise Machado</w:t>
            </w:r>
          </w:p>
          <w:p w14:paraId="46BE6419" w14:textId="6F0CCCFE" w:rsidR="00723F51" w:rsidRPr="00D06DE6" w:rsidRDefault="00723F51" w:rsidP="00D06DE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</w:p>
        </w:tc>
      </w:tr>
    </w:tbl>
    <w:p w14:paraId="388D1262" w14:textId="70F0A0CF" w:rsidR="00D06DE6" w:rsidRPr="00D17B02" w:rsidRDefault="00D06DE6" w:rsidP="00D06DE6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  <w:lang w:eastAsia="pt-BR"/>
        </w:rPr>
      </w:pPr>
    </w:p>
    <w:p w14:paraId="603103D1" w14:textId="77777777" w:rsidR="00D06DE6" w:rsidRPr="00D17B02" w:rsidRDefault="00D06DE6" w:rsidP="00D06DE6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  <w:lang w:eastAsia="pt-BR"/>
        </w:rPr>
      </w:pPr>
      <w:r w:rsidRPr="00D06DE6">
        <w:rPr>
          <w:rFonts w:ascii="Arial" w:eastAsia="Times New Roman" w:hAnsi="Arial" w:cs="Arial"/>
          <w:b/>
          <w:bCs/>
          <w:color w:val="000000"/>
          <w:sz w:val="24"/>
          <w:szCs w:val="24"/>
          <w:lang w:eastAsia="pt-BR"/>
        </w:rPr>
        <w:t>Métodos Quantitativos Aplicados à Pesquisa</w:t>
      </w:r>
    </w:p>
    <w:p w14:paraId="5A5616F0" w14:textId="7C7DD409" w:rsidR="00D06DE6" w:rsidRPr="00D17B02" w:rsidRDefault="00D06DE6" w:rsidP="00D06DE6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  <w:lang w:eastAsia="pt-BR"/>
        </w:rPr>
      </w:pPr>
    </w:p>
    <w:p w14:paraId="4F4B253E" w14:textId="77777777" w:rsidR="00D06DE6" w:rsidRPr="00D17B02" w:rsidRDefault="00D06DE6" w:rsidP="00D06DE6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D06DE6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Renato Ferreira de Sousa</w:t>
      </w:r>
    </w:p>
    <w:p w14:paraId="023C675E" w14:textId="77777777" w:rsidR="00D06DE6" w:rsidRPr="00D17B02" w:rsidRDefault="00D06DE6" w:rsidP="00D06DE6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  <w:lang w:eastAsia="pt-BR"/>
        </w:rPr>
      </w:pPr>
    </w:p>
    <w:p w14:paraId="1B6EA4C6" w14:textId="5132B652" w:rsidR="00D06DE6" w:rsidRPr="00D17B02" w:rsidRDefault="00D06DE6" w:rsidP="00C27754">
      <w:pPr>
        <w:rPr>
          <w:rFonts w:ascii="Arial" w:hAnsi="Arial" w:cs="Arial"/>
          <w:b/>
          <w:bCs/>
          <w:sz w:val="24"/>
          <w:szCs w:val="24"/>
        </w:rPr>
      </w:pPr>
    </w:p>
    <w:p w14:paraId="2B9BB8A9" w14:textId="77777777" w:rsidR="00253879" w:rsidRPr="00D17B02" w:rsidRDefault="00253879" w:rsidP="00253879">
      <w:pPr>
        <w:rPr>
          <w:rFonts w:ascii="Arial" w:hAnsi="Arial" w:cs="Arial"/>
          <w:b/>
          <w:bCs/>
          <w:sz w:val="24"/>
          <w:szCs w:val="24"/>
        </w:rPr>
      </w:pPr>
      <w:r w:rsidRPr="00D17B02">
        <w:rPr>
          <w:rFonts w:ascii="Arial" w:hAnsi="Arial" w:cs="Arial"/>
          <w:b/>
          <w:bCs/>
          <w:sz w:val="24"/>
          <w:szCs w:val="24"/>
        </w:rPr>
        <w:t>Ensino de história e pensamento decolonial</w:t>
      </w:r>
    </w:p>
    <w:tbl>
      <w:tblPr>
        <w:tblW w:w="3840" w:type="dxa"/>
        <w:tblCellMar>
          <w:top w:w="15" w:type="dxa"/>
          <w:left w:w="70" w:type="dxa"/>
          <w:bottom w:w="15" w:type="dxa"/>
          <w:right w:w="70" w:type="dxa"/>
        </w:tblCellMar>
        <w:tblLook w:val="04A0" w:firstRow="1" w:lastRow="0" w:firstColumn="1" w:lastColumn="0" w:noHBand="0" w:noVBand="1"/>
      </w:tblPr>
      <w:tblGrid>
        <w:gridCol w:w="3840"/>
      </w:tblGrid>
      <w:tr w:rsidR="00253879" w:rsidRPr="00253879" w14:paraId="1AB2CF07" w14:textId="77777777" w:rsidTr="005B79A9">
        <w:trPr>
          <w:trHeight w:val="315"/>
        </w:trPr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007EA43" w14:textId="77777777" w:rsidR="00253879" w:rsidRPr="00253879" w:rsidRDefault="00253879" w:rsidP="005B79A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253879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Vanusa Pichinatti do Rosário Justino</w:t>
            </w:r>
          </w:p>
        </w:tc>
      </w:tr>
      <w:tr w:rsidR="00253879" w:rsidRPr="00253879" w14:paraId="678F6CC6" w14:textId="77777777" w:rsidTr="005B79A9">
        <w:trPr>
          <w:trHeight w:val="315"/>
        </w:trPr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8BD0C58" w14:textId="77777777" w:rsidR="00253879" w:rsidRPr="00253879" w:rsidRDefault="00253879" w:rsidP="005B79A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</w:p>
        </w:tc>
      </w:tr>
      <w:tr w:rsidR="00253879" w:rsidRPr="00253879" w14:paraId="139AC73C" w14:textId="77777777" w:rsidTr="005B79A9">
        <w:trPr>
          <w:trHeight w:val="315"/>
        </w:trPr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44CDBD9" w14:textId="77777777" w:rsidR="00253879" w:rsidRPr="00253879" w:rsidRDefault="00253879" w:rsidP="005B79A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253879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Lara Carolina Kemper</w:t>
            </w:r>
          </w:p>
        </w:tc>
      </w:tr>
      <w:tr w:rsidR="00253879" w:rsidRPr="00253879" w14:paraId="502AF303" w14:textId="77777777" w:rsidTr="005B79A9">
        <w:trPr>
          <w:trHeight w:val="315"/>
        </w:trPr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3DA1380" w14:textId="77777777" w:rsidR="00253879" w:rsidRPr="00253879" w:rsidRDefault="00253879" w:rsidP="005B79A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253879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 xml:space="preserve">Angela Regina Locatelli </w:t>
            </w:r>
          </w:p>
        </w:tc>
      </w:tr>
      <w:tr w:rsidR="00253879" w:rsidRPr="00253879" w14:paraId="5AA0F7D3" w14:textId="77777777" w:rsidTr="005B79A9">
        <w:trPr>
          <w:trHeight w:val="315"/>
        </w:trPr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AB987F1" w14:textId="77777777" w:rsidR="00253879" w:rsidRPr="00253879" w:rsidRDefault="00253879" w:rsidP="005B79A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253879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Gilmar Pereira Limeira Júnior</w:t>
            </w:r>
          </w:p>
        </w:tc>
      </w:tr>
      <w:tr w:rsidR="00253879" w:rsidRPr="00253879" w14:paraId="5CD6EECE" w14:textId="77777777" w:rsidTr="005B79A9">
        <w:trPr>
          <w:trHeight w:val="315"/>
        </w:trPr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C503A3C" w14:textId="77777777" w:rsidR="00253879" w:rsidRPr="00253879" w:rsidRDefault="00253879" w:rsidP="005B79A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253879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Haislan Henrique Maciel Zancanaro</w:t>
            </w:r>
          </w:p>
        </w:tc>
      </w:tr>
    </w:tbl>
    <w:p w14:paraId="21894EAB" w14:textId="77777777" w:rsidR="00253879" w:rsidRPr="00C27754" w:rsidRDefault="00253879" w:rsidP="00C27754">
      <w:pPr>
        <w:rPr>
          <w:b/>
          <w:bCs/>
        </w:rPr>
      </w:pPr>
    </w:p>
    <w:sectPr w:rsidR="00253879" w:rsidRPr="00C27754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9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ytzA0NDS2NDM1tDBU0lEKTi0uzszPAykwrAUAamJNpiwAAAA="/>
  </w:docVars>
  <w:rsids>
    <w:rsidRoot w:val="00FB6FB3"/>
    <w:rsid w:val="00253879"/>
    <w:rsid w:val="006554B3"/>
    <w:rsid w:val="00723F51"/>
    <w:rsid w:val="0078410A"/>
    <w:rsid w:val="008950F5"/>
    <w:rsid w:val="008D0437"/>
    <w:rsid w:val="00B74917"/>
    <w:rsid w:val="00C27754"/>
    <w:rsid w:val="00CA54FA"/>
    <w:rsid w:val="00D06DE6"/>
    <w:rsid w:val="00D17B02"/>
    <w:rsid w:val="00EE1E6C"/>
    <w:rsid w:val="00F96F61"/>
    <w:rsid w:val="00FB6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33F4F2"/>
  <w15:chartTrackingRefBased/>
  <w15:docId w15:val="{43E7B1CC-82B6-4ABE-A13E-950B75ABC1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xcontentpasted0">
    <w:name w:val="x_contentpasted0"/>
    <w:basedOn w:val="Fontepargpadro"/>
    <w:rsid w:val="00F96F61"/>
  </w:style>
  <w:style w:type="paragraph" w:styleId="NormalWeb">
    <w:name w:val="Normal (Web)"/>
    <w:basedOn w:val="Normal"/>
    <w:uiPriority w:val="99"/>
    <w:semiHidden/>
    <w:unhideWhenUsed/>
    <w:rsid w:val="00C277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14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89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49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30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781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60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5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04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0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71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3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8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10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15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34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20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70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016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7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35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4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87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2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27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17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8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2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8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7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3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34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0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3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500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169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82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771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80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8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672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614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517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4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0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0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0687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5680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47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091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46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621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36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27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214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1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38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00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46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735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73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541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82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491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41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18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40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891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66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24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97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9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6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46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10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51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3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22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24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80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4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83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5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7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254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70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87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67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2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3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8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9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5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3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44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6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8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0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0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2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5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53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5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79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06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02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22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9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49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45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50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7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9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25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14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99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5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03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27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 /><Relationship Id="rId2" Type="http://schemas.openxmlformats.org/officeDocument/2006/relationships/settings" Target="settings.xml" /><Relationship Id="rId1" Type="http://schemas.openxmlformats.org/officeDocument/2006/relationships/styles" Target="styles.xml" /><Relationship Id="rId5" Type="http://schemas.openxmlformats.org/officeDocument/2006/relationships/theme" Target="theme/theme1.xml" /><Relationship Id="rId4" Type="http://schemas.openxmlformats.org/officeDocument/2006/relationships/fontTable" Target="fontTable.xml" 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645</Words>
  <Characters>3486</Characters>
  <Application>Microsoft Office Word</Application>
  <DocSecurity>0</DocSecurity>
  <Lines>29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ER GULART MONTEIRO</dc:creator>
  <cp:keywords/>
  <dc:description/>
  <cp:lastModifiedBy>ALINE BOLZAN XAVIER</cp:lastModifiedBy>
  <cp:revision>2</cp:revision>
  <dcterms:created xsi:type="dcterms:W3CDTF">2023-02-08T12:37:00Z</dcterms:created>
  <dcterms:modified xsi:type="dcterms:W3CDTF">2023-02-08T12:37:00Z</dcterms:modified>
</cp:coreProperties>
</file>